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857D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08922C5E" w:rsidR="00151B87" w:rsidRDefault="00151B87" w:rsidP="00F00DEE">
      <w:pPr>
        <w:pStyle w:val="Heading1"/>
      </w:pPr>
      <w:r>
        <w:t>Tiered Support Networks</w:t>
      </w:r>
    </w:p>
    <w:p w14:paraId="65B18B69" w14:textId="628DC8BF" w:rsidR="001C3D70" w:rsidRDefault="001C3D70" w:rsidP="001C3D70">
      <w:r>
        <w:tab/>
        <w:t>Tiered-Support Network provides the structural model to scale-out support across broad enterprise environments and even multi-organizational situations.</w:t>
      </w:r>
    </w:p>
    <w:p w14:paraId="67897A91" w14:textId="77777777" w:rsidR="009E2785" w:rsidRDefault="009E2785" w:rsidP="009E2785">
      <w:pPr>
        <w:pStyle w:val="Caption"/>
      </w:pPr>
      <w:r>
        <w:t>Figure 1: Tiered-Support Network</w:t>
      </w:r>
    </w:p>
    <w:p w14:paraId="20300131" w14:textId="77777777" w:rsidR="009E2785" w:rsidRDefault="009E2785" w:rsidP="009E2785">
      <w:pPr>
        <w:jc w:val="center"/>
      </w:pPr>
      <w:r>
        <w:rPr>
          <w:noProof/>
        </w:rPr>
        <w:drawing>
          <wp:inline distT="0" distB="0" distL="0" distR="0" wp14:anchorId="6CAA7995" wp14:editId="04DEE621">
            <wp:extent cx="4138974" cy="479763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9767" cy="4856508"/>
                    </a:xfrm>
                    <a:prstGeom prst="rect">
                      <a:avLst/>
                    </a:prstGeom>
                    <a:noFill/>
                    <a:ln>
                      <a:noFill/>
                    </a:ln>
                  </pic:spPr>
                </pic:pic>
              </a:graphicData>
            </a:graphic>
          </wp:inline>
        </w:drawing>
      </w:r>
    </w:p>
    <w:p w14:paraId="6ABCBD28" w14:textId="0A146FB5" w:rsidR="001C3D70" w:rsidRPr="001C3D70" w:rsidRDefault="001C3D70" w:rsidP="001C3D70">
      <w:pPr>
        <w:pStyle w:val="Heading2"/>
      </w:pPr>
      <w:r>
        <w:lastRenderedPageBreak/>
        <w:t>Support Model</w:t>
      </w:r>
    </w:p>
    <w:p w14:paraId="6E6EAC92" w14:textId="35DE89BB" w:rsidR="00AD013E"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w:t>
      </w:r>
      <w:r w:rsidR="00AD013E">
        <w:t xml:space="preserve">The business receives </w:t>
      </w:r>
      <w:r>
        <w:t>a strong economic incentive to address issues at the bottom of the structure, as the higher levels require specialized resources.</w:t>
      </w:r>
      <w:r w:rsidR="00AD013E">
        <w:t xml:space="preserve">  Since the customer must first traverse through multiple generalists, each layer has a compounding cost effect.</w:t>
      </w:r>
    </w:p>
    <w:p w14:paraId="25E964AC" w14:textId="738EC427" w:rsidR="00F00DEE" w:rsidRDefault="00F00DEE" w:rsidP="00F00DEE">
      <w:pPr>
        <w:pStyle w:val="Heading2"/>
      </w:pPr>
      <w:r>
        <w:t>Support Pyramid</w:t>
      </w:r>
    </w:p>
    <w:p w14:paraId="370B72DC" w14:textId="0B361520"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1C3D70">
        <w:t xml:space="preserve">  After discovering the solution, the business has an incentive to document the procedure within the knowledge base to minimize future investigational costs.</w:t>
      </w:r>
    </w:p>
    <w:p w14:paraId="0AB6BAD7" w14:textId="06D31812" w:rsidR="009E2785" w:rsidRPr="00AD013E" w:rsidRDefault="00F00DEE" w:rsidP="00AD013E">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r w:rsidR="009E2785">
        <w:br w:type="page"/>
      </w:r>
    </w:p>
    <w:p w14:paraId="011D21D7" w14:textId="762F2BF8" w:rsidR="00F00DEE" w:rsidRDefault="00F00DEE" w:rsidP="00F00DEE">
      <w:pPr>
        <w:pStyle w:val="Heading2"/>
      </w:pPr>
      <w:r>
        <w:lastRenderedPageBreak/>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similar economic constraints, which forces them into these stacked pyramid structures.  This consistency includes 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5443B0F0" w14:textId="797C24DB" w:rsidR="001C3D70" w:rsidRDefault="00D04E65" w:rsidP="00D04E65">
      <w:pPr>
        <w:pStyle w:val="Heading1"/>
      </w:pPr>
      <w:r>
        <w:t>Knowledge Transfer Program Implementation</w:t>
      </w:r>
    </w:p>
    <w:p w14:paraId="2A9ED38E" w14:textId="5DEB1D31" w:rsidR="00D04E65" w:rsidRPr="00D04E65" w:rsidRDefault="00D04E65" w:rsidP="00D04E65">
      <w:pPr>
        <w:ind w:firstLine="720"/>
      </w:pPr>
      <w:r>
        <w:t>NCU-F leverages organizational structure to route support tickets to the correct business contacts, though this model still contains threats.</w:t>
      </w:r>
      <w:r>
        <w:t xml:space="preserve">  The business must also consider procedures for revising the plan, incident responses, and emergency communication.</w:t>
      </w:r>
    </w:p>
    <w:p w14:paraId="73BE35C6" w14:textId="43F55C1A" w:rsidR="00921D6C" w:rsidRDefault="00921D6C" w:rsidP="00921D6C">
      <w:pPr>
        <w:pStyle w:val="Heading2"/>
      </w:pPr>
      <w:r>
        <w:t>Identify Threats</w:t>
      </w:r>
    </w:p>
    <w:p w14:paraId="29CC92EC" w14:textId="730693F0" w:rsidR="00E53917" w:rsidRDefault="00D04E65" w:rsidP="00D04E65">
      <w:r>
        <w:tab/>
        <w:t xml:space="preserve">The two-pyramid system enables cross-organizational communication and the routing of support issues.  </w:t>
      </w:r>
      <w:r w:rsidR="00BD4E2A">
        <w:t xml:space="preserve">However, it also has specific implementation challenges due to internal drivers, </w:t>
      </w:r>
      <w:r w:rsidR="00BD4E2A">
        <w:lastRenderedPageBreak/>
        <w:t xml:space="preserve">external </w:t>
      </w:r>
      <w:proofErr w:type="gramStart"/>
      <w:r w:rsidR="00BD4E2A">
        <w:t>circumstances</w:t>
      </w:r>
      <w:proofErr w:type="gramEnd"/>
      <w:r w:rsidR="00BD4E2A">
        <w:t xml:space="preserve"> and goal validity changes</w:t>
      </w:r>
      <w:sdt>
        <w:sdtPr>
          <w:id w:val="-1363583027"/>
          <w:citation/>
        </w:sdtPr>
        <w:sdtContent>
          <w:r w:rsidR="00BD4E2A">
            <w:fldChar w:fldCharType="begin"/>
          </w:r>
          <w:r w:rsidR="00BD4E2A">
            <w:instrText xml:space="preserve"> CITATION Mor13 \l 1033 </w:instrText>
          </w:r>
          <w:r w:rsidR="00BD4E2A">
            <w:fldChar w:fldCharType="separate"/>
          </w:r>
          <w:r w:rsidR="00BD4E2A">
            <w:rPr>
              <w:noProof/>
            </w:rPr>
            <w:t xml:space="preserve"> (Morgan &amp; Dale, 2013)</w:t>
          </w:r>
          <w:r w:rsidR="00BD4E2A">
            <w:fldChar w:fldCharType="end"/>
          </w:r>
        </w:sdtContent>
      </w:sdt>
      <w:r w:rsidR="00E53917">
        <w:t>(Table 1)</w:t>
      </w:r>
      <w:r>
        <w:t>.</w:t>
      </w:r>
      <w:r w:rsidR="00E53917">
        <w:t xml:space="preserve">  NCU-F must mitigate these situations through IT Investment Governance</w:t>
      </w:r>
      <w:sdt>
        <w:sdtPr>
          <w:id w:val="-1385550614"/>
          <w:citation/>
        </w:sdtPr>
        <w:sdtContent>
          <w:r w:rsidR="00E53917">
            <w:fldChar w:fldCharType="begin"/>
          </w:r>
          <w:r w:rsidR="00E53917">
            <w:instrText xml:space="preserve"> CITATION Ali151 \l 1033 </w:instrText>
          </w:r>
          <w:r w:rsidR="00E53917">
            <w:fldChar w:fldCharType="separate"/>
          </w:r>
          <w:r w:rsidR="00E53917">
            <w:rPr>
              <w:noProof/>
            </w:rPr>
            <w:t xml:space="preserve"> (Ali, Green, &amp; Robb, 2015)</w:t>
          </w:r>
          <w:r w:rsidR="00E53917">
            <w:fldChar w:fldCharType="end"/>
          </w:r>
        </w:sdtContent>
      </w:sdt>
      <w:r w:rsidR="00E53917">
        <w:t xml:space="preserve">.  Within the investment governance policies, a balance between reducing technical debt and adding more customer value.  </w:t>
      </w:r>
      <w:proofErr w:type="gramStart"/>
      <w:r w:rsidR="00E53917">
        <w:t>Additional</w:t>
      </w:r>
      <w:proofErr w:type="gramEnd"/>
      <w:r w:rsidR="00E53917">
        <w:t>, the business must make investments into employee’s careers and its knowledge repositories quality.</w:t>
      </w:r>
    </w:p>
    <w:p w14:paraId="7176BBEC" w14:textId="5DD4EA05" w:rsidR="00E53917" w:rsidRDefault="00E53917" w:rsidP="00E53917">
      <w:pPr>
        <w:pStyle w:val="Caption"/>
      </w:pPr>
      <w:r>
        <w:t>Table 1: Example Threats</w:t>
      </w:r>
    </w:p>
    <w:tbl>
      <w:tblPr>
        <w:tblStyle w:val="GridTable4"/>
        <w:tblW w:w="0" w:type="auto"/>
        <w:tblLook w:val="04A0" w:firstRow="1" w:lastRow="0" w:firstColumn="1" w:lastColumn="0" w:noHBand="0" w:noVBand="1"/>
      </w:tblPr>
      <w:tblGrid>
        <w:gridCol w:w="4675"/>
        <w:gridCol w:w="4675"/>
      </w:tblGrid>
      <w:tr w:rsidR="00E53917" w14:paraId="7894601E" w14:textId="77777777" w:rsidTr="00E53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F380D" w14:textId="77777777" w:rsidR="00E53917" w:rsidRDefault="00E53917" w:rsidP="00E53917">
            <w:pPr>
              <w:jc w:val="center"/>
            </w:pPr>
            <w:r>
              <w:t>Change Type</w:t>
            </w:r>
          </w:p>
        </w:tc>
        <w:tc>
          <w:tcPr>
            <w:tcW w:w="4675" w:type="dxa"/>
          </w:tcPr>
          <w:p w14:paraId="7426338B" w14:textId="77777777" w:rsidR="00E53917" w:rsidRDefault="00E53917" w:rsidP="00E53917">
            <w:pPr>
              <w:jc w:val="center"/>
              <w:cnfStyle w:val="100000000000" w:firstRow="1" w:lastRow="0" w:firstColumn="0" w:lastColumn="0" w:oddVBand="0" w:evenVBand="0" w:oddHBand="0" w:evenHBand="0" w:firstRowFirstColumn="0" w:firstRowLastColumn="0" w:lastRowFirstColumn="0" w:lastRowLastColumn="0"/>
            </w:pPr>
            <w:r>
              <w:t>Example</w:t>
            </w:r>
          </w:p>
        </w:tc>
      </w:tr>
      <w:tr w:rsidR="00E53917" w14:paraId="30660DCA"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384C37" w14:textId="77777777" w:rsidR="00E53917" w:rsidRDefault="00E53917" w:rsidP="005C1620">
            <w:r>
              <w:t>External Circumstance</w:t>
            </w:r>
          </w:p>
        </w:tc>
        <w:tc>
          <w:tcPr>
            <w:tcW w:w="4675" w:type="dxa"/>
          </w:tcPr>
          <w:p w14:paraId="5DD0DAC8" w14:textId="0F53906F" w:rsidR="00E53917" w:rsidRDefault="00E53917" w:rsidP="005C1620">
            <w:pPr>
              <w:cnfStyle w:val="000000100000" w:firstRow="0" w:lastRow="0" w:firstColumn="0" w:lastColumn="0" w:oddVBand="0" w:evenVBand="0" w:oddHBand="1" w:evenHBand="0" w:firstRowFirstColumn="0" w:firstRowLastColumn="0" w:lastRowFirstColumn="0" w:lastRowLastColumn="0"/>
            </w:pPr>
            <w:r>
              <w:t xml:space="preserve">Staff members leave the company </w:t>
            </w:r>
          </w:p>
        </w:tc>
      </w:tr>
      <w:tr w:rsidR="00E53917" w14:paraId="3D526339"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562BBDC5" w14:textId="77777777" w:rsidR="00E53917" w:rsidRDefault="00E53917" w:rsidP="005C1620">
            <w:r>
              <w:t>Internal Circumstance</w:t>
            </w:r>
          </w:p>
        </w:tc>
        <w:tc>
          <w:tcPr>
            <w:tcW w:w="4675" w:type="dxa"/>
          </w:tcPr>
          <w:p w14:paraId="671C2207" w14:textId="646674D0" w:rsidR="00E53917" w:rsidRDefault="00E53917" w:rsidP="005C1620">
            <w:pPr>
              <w:cnfStyle w:val="000000000000" w:firstRow="0" w:lastRow="0" w:firstColumn="0" w:lastColumn="0" w:oddVBand="0" w:evenVBand="0" w:oddHBand="0" w:evenHBand="0" w:firstRowFirstColumn="0" w:firstRowLastColumn="0" w:lastRowFirstColumn="0" w:lastRowLastColumn="0"/>
            </w:pPr>
            <w:r>
              <w:t>Knowledge database integrity declines</w:t>
            </w:r>
          </w:p>
        </w:tc>
      </w:tr>
      <w:tr w:rsidR="00E53917" w14:paraId="7178BBCC"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B56524" w14:textId="77777777" w:rsidR="00E53917" w:rsidRDefault="00E53917" w:rsidP="005C1620">
            <w:r>
              <w:t>Goal No Longer Valid</w:t>
            </w:r>
          </w:p>
        </w:tc>
        <w:tc>
          <w:tcPr>
            <w:tcW w:w="4675" w:type="dxa"/>
          </w:tcPr>
          <w:p w14:paraId="75F5CAF9" w14:textId="0862D548" w:rsidR="00E53917" w:rsidRDefault="00E53917" w:rsidP="005C1620">
            <w:pPr>
              <w:cnfStyle w:val="000000100000" w:firstRow="0" w:lastRow="0" w:firstColumn="0" w:lastColumn="0" w:oddVBand="0" w:evenVBand="0" w:oddHBand="1" w:evenHBand="0" w:firstRowFirstColumn="0" w:firstRowLastColumn="0" w:lastRowFirstColumn="0" w:lastRowLastColumn="0"/>
            </w:pPr>
            <w:r>
              <w:t>Improving feature performance after its deprecation (wasteful investment)</w:t>
            </w:r>
          </w:p>
        </w:tc>
      </w:tr>
      <w:tr w:rsidR="00E53917" w14:paraId="070F4367"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3FC97F5D" w14:textId="77777777" w:rsidR="00E53917" w:rsidRDefault="00E53917" w:rsidP="005C1620">
            <w:r>
              <w:t>Business Case No Longer Valid</w:t>
            </w:r>
          </w:p>
        </w:tc>
        <w:tc>
          <w:tcPr>
            <w:tcW w:w="4675" w:type="dxa"/>
          </w:tcPr>
          <w:p w14:paraId="3027EF2C" w14:textId="5867BF16" w:rsidR="00E53917" w:rsidRDefault="00E53917" w:rsidP="005C1620">
            <w:pPr>
              <w:cnfStyle w:val="000000000000" w:firstRow="0" w:lastRow="0" w:firstColumn="0" w:lastColumn="0" w:oddVBand="0" w:evenVBand="0" w:oddHBand="0" w:evenHBand="0" w:firstRowFirstColumn="0" w:firstRowLastColumn="0" w:lastRowFirstColumn="0" w:lastRowLastColumn="0"/>
            </w:pPr>
            <w:r>
              <w:t>Continuing to innovate on dying platforms (Windows Mobile)</w:t>
            </w:r>
          </w:p>
        </w:tc>
      </w:tr>
    </w:tbl>
    <w:p w14:paraId="669C0B3A" w14:textId="77777777" w:rsidR="00E53917" w:rsidRDefault="00E53917" w:rsidP="00D04E65"/>
    <w:p w14:paraId="374DE00F" w14:textId="1F3E082E" w:rsidR="00D04E65" w:rsidRDefault="00D04E65" w:rsidP="00E53917">
      <w:pPr>
        <w:ind w:firstLine="720"/>
      </w:pPr>
      <w:r>
        <w:t>For instance, many IT professionals change their roles and responsibilities every two to five years</w:t>
      </w:r>
      <w:sdt>
        <w:sdtPr>
          <w:id w:val="-601497190"/>
          <w:citation/>
        </w:sdtPr>
        <w:sdtContent>
          <w:r>
            <w:fldChar w:fldCharType="begin"/>
          </w:r>
          <w:r>
            <w:instrText xml:space="preserve"> CITATION Hig14 \l 1033 </w:instrText>
          </w:r>
          <w:r>
            <w:fldChar w:fldCharType="separate"/>
          </w:r>
          <w:r>
            <w:rPr>
              <w:noProof/>
            </w:rPr>
            <w:t xml:space="preserve"> (High &amp; Passerini, 2014)</w:t>
          </w:r>
          <w:r>
            <w:fldChar w:fldCharType="end"/>
          </w:r>
        </w:sdtContent>
      </w:sdt>
      <w:r>
        <w:t>.  This high-churn rate can leave knowledge gaps within the pyramid because the experts no longer work at NCU-F.  Recovering that information requires tasking non-experts to learn reverse-engineer those systems and make educated guesses.</w:t>
      </w:r>
      <w:r w:rsidR="00E53917">
        <w:t xml:space="preserve">  </w:t>
      </w:r>
      <w:r>
        <w:t>Without the full context, the engineer could regress the application behavior or give incorrect answers.</w:t>
      </w:r>
      <w:r w:rsidR="00BD4E2A">
        <w:t xml:space="preserve">  </w:t>
      </w:r>
      <w:proofErr w:type="gramStart"/>
      <w:r>
        <w:t>External</w:t>
      </w:r>
      <w:proofErr w:type="gramEnd"/>
      <w:r>
        <w:t xml:space="preserve"> partners and vendors sell support licenses for proprietary applications.  However, this approach is expensive because the custom work is challenging to scale versus standard COTS (Commercial Off </w:t>
      </w:r>
      <w:proofErr w:type="gramStart"/>
      <w:r>
        <w:t>The</w:t>
      </w:r>
      <w:proofErr w:type="gramEnd"/>
      <w:r>
        <w:t xml:space="preserve"> Shelf) support.  Furthermore, the security and compliance teams require strict background checks before external staff can begin, introducing more delays.</w:t>
      </w:r>
    </w:p>
    <w:p w14:paraId="4092A7B8" w14:textId="4BA493BE" w:rsidR="00F17D87" w:rsidRDefault="00F17D87" w:rsidP="00D04E65">
      <w:r>
        <w:tab/>
        <w:t xml:space="preserve">Suppose the knowledge database’s integrity declines and sections are no longer trusted.  These situations originate through stale documentation and poor versioning systems.  What should Alice do after finding two conflicting documents in Confluence?  How can she reconcile the actual state?  Worse, an implementation team invests weeks into planning a cross-product </w:t>
      </w:r>
      <w:r>
        <w:lastRenderedPageBreak/>
        <w:t>integration, only to uncovers that the procedure is wrong.  After enough occurrences, customers lose trust in the database, leading to premature escalations and competing solutions.</w:t>
      </w:r>
    </w:p>
    <w:p w14:paraId="13061176" w14:textId="22C694F9" w:rsidR="001C3D70" w:rsidRDefault="001C3D70" w:rsidP="001C3D70">
      <w:pPr>
        <w:pStyle w:val="Heading2"/>
      </w:pPr>
      <w:r>
        <w:t>Revising the Plan</w:t>
      </w:r>
    </w:p>
    <w:p w14:paraId="6F3B59A9" w14:textId="4C3F14DC" w:rsidR="005A44D1" w:rsidRDefault="00AD013E" w:rsidP="001C3D70">
      <w:r>
        <w:tab/>
        <w:t xml:space="preserve">Plans are in-valuable, though almost always wrong.  Without a plan, </w:t>
      </w:r>
      <w:r w:rsidR="005A44D1">
        <w:t>the organization cannot uniformly move, leading to inefficient corralling between business units.</w:t>
      </w:r>
    </w:p>
    <w:p w14:paraId="1354B627" w14:textId="3516669C" w:rsidR="001C3D70" w:rsidRDefault="001C3D70" w:rsidP="001C3D70">
      <w:pPr>
        <w:pStyle w:val="Heading2"/>
      </w:pPr>
      <w:r>
        <w:t>Incident Response Considerations</w:t>
      </w:r>
    </w:p>
    <w:p w14:paraId="376B3D46" w14:textId="281A6EAA" w:rsidR="001C3D70" w:rsidRDefault="001C3D70" w:rsidP="001C3D70"/>
    <w:p w14:paraId="19142722" w14:textId="29888DA5" w:rsidR="001C3D70" w:rsidRPr="001C3D70" w:rsidRDefault="001C3D70" w:rsidP="001C3D70">
      <w:pPr>
        <w:pStyle w:val="Heading2"/>
      </w:pPr>
      <w:r>
        <w:t>Emergency Communication Strategy</w:t>
      </w:r>
    </w:p>
    <w:p w14:paraId="6AC94610" w14:textId="29BC744C" w:rsidR="001C3D70" w:rsidRDefault="001C3D70" w:rsidP="001C3D70"/>
    <w:p w14:paraId="3DC651DD" w14:textId="77777777" w:rsidR="001C3D70" w:rsidRPr="001C3D70" w:rsidRDefault="001C3D70" w:rsidP="001C3D70"/>
    <w:p w14:paraId="6D08F227" w14:textId="77777777" w:rsidR="00921D6C" w:rsidRPr="00921D6C" w:rsidRDefault="00921D6C" w:rsidP="00921D6C"/>
    <w:sectPr w:rsidR="00921D6C" w:rsidRPr="00921D6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EEFD9" w14:textId="77777777" w:rsidR="002857DA" w:rsidRDefault="002857DA" w:rsidP="0082223F">
      <w:pPr>
        <w:spacing w:line="240" w:lineRule="auto"/>
      </w:pPr>
      <w:r>
        <w:separator/>
      </w:r>
    </w:p>
  </w:endnote>
  <w:endnote w:type="continuationSeparator" w:id="0">
    <w:p w14:paraId="39D74719" w14:textId="77777777" w:rsidR="002857DA" w:rsidRDefault="002857D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074B" w14:textId="77777777" w:rsidR="002857DA" w:rsidRDefault="002857DA" w:rsidP="0082223F">
      <w:pPr>
        <w:spacing w:line="240" w:lineRule="auto"/>
      </w:pPr>
      <w:r>
        <w:separator/>
      </w:r>
    </w:p>
  </w:footnote>
  <w:footnote w:type="continuationSeparator" w:id="0">
    <w:p w14:paraId="27D1B05A" w14:textId="77777777" w:rsidR="002857DA" w:rsidRDefault="002857D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C3D70"/>
    <w:rsid w:val="001F0A66"/>
    <w:rsid w:val="002516A9"/>
    <w:rsid w:val="002806B7"/>
    <w:rsid w:val="002857DA"/>
    <w:rsid w:val="002F2E59"/>
    <w:rsid w:val="003F4714"/>
    <w:rsid w:val="00401D65"/>
    <w:rsid w:val="004223E8"/>
    <w:rsid w:val="00424108"/>
    <w:rsid w:val="00470F74"/>
    <w:rsid w:val="004A784B"/>
    <w:rsid w:val="005A04C7"/>
    <w:rsid w:val="005A44D1"/>
    <w:rsid w:val="005B7079"/>
    <w:rsid w:val="005C39BA"/>
    <w:rsid w:val="00627514"/>
    <w:rsid w:val="006D793E"/>
    <w:rsid w:val="0073677D"/>
    <w:rsid w:val="00775A78"/>
    <w:rsid w:val="00813C4C"/>
    <w:rsid w:val="0082223F"/>
    <w:rsid w:val="00877007"/>
    <w:rsid w:val="008B5129"/>
    <w:rsid w:val="008C3A42"/>
    <w:rsid w:val="008D0E1C"/>
    <w:rsid w:val="00921D6C"/>
    <w:rsid w:val="009A757D"/>
    <w:rsid w:val="009E2785"/>
    <w:rsid w:val="00A4202E"/>
    <w:rsid w:val="00A423F8"/>
    <w:rsid w:val="00AD013E"/>
    <w:rsid w:val="00B00913"/>
    <w:rsid w:val="00B13ADF"/>
    <w:rsid w:val="00B749B3"/>
    <w:rsid w:val="00B83595"/>
    <w:rsid w:val="00BD4E2A"/>
    <w:rsid w:val="00BF3F65"/>
    <w:rsid w:val="00C54DC8"/>
    <w:rsid w:val="00C73692"/>
    <w:rsid w:val="00C93BB7"/>
    <w:rsid w:val="00CB25E9"/>
    <w:rsid w:val="00D0165E"/>
    <w:rsid w:val="00D04E65"/>
    <w:rsid w:val="00D75C7B"/>
    <w:rsid w:val="00D85C7B"/>
    <w:rsid w:val="00DE2224"/>
    <w:rsid w:val="00E234E9"/>
    <w:rsid w:val="00E53917"/>
    <w:rsid w:val="00ED3713"/>
    <w:rsid w:val="00F00DEE"/>
    <w:rsid w:val="00F1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D4E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539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52719">
      <w:bodyDiv w:val="1"/>
      <w:marLeft w:val="0"/>
      <w:marRight w:val="0"/>
      <w:marTop w:val="0"/>
      <w:marBottom w:val="0"/>
      <w:divBdr>
        <w:top w:val="none" w:sz="0" w:space="0" w:color="auto"/>
        <w:left w:val="none" w:sz="0" w:space="0" w:color="auto"/>
        <w:bottom w:val="none" w:sz="0" w:space="0" w:color="auto"/>
        <w:right w:val="none" w:sz="0" w:space="0" w:color="auto"/>
      </w:divBdr>
    </w:div>
    <w:div w:id="1391342216">
      <w:bodyDiv w:val="1"/>
      <w:marLeft w:val="0"/>
      <w:marRight w:val="0"/>
      <w:marTop w:val="0"/>
      <w:marBottom w:val="0"/>
      <w:divBdr>
        <w:top w:val="none" w:sz="0" w:space="0" w:color="auto"/>
        <w:left w:val="none" w:sz="0" w:space="0" w:color="auto"/>
        <w:bottom w:val="none" w:sz="0" w:space="0" w:color="auto"/>
        <w:right w:val="none" w:sz="0" w:space="0" w:color="auto"/>
      </w:divBdr>
    </w:div>
    <w:div w:id="1472015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g14</b:Tag>
    <b:SourceType>Book</b:SourceType>
    <b:Guid>{88B40303-4D96-4078-8AB8-31DFB119630A}</b:Guid>
    <b:Title>Implementing world class IT strategy</b:Title>
    <b:Year>2014</b:Year>
    <b:URL>https://ebookcentral.proquest.com/lib/ncent-ebooks/detail.action?docID=1771577</b:URL>
    <b:Author>
      <b:Author>
        <b:NameList>
          <b:Person>
            <b:Last>High</b:Last>
            <b:First>P</b:First>
          </b:Person>
          <b:Person>
            <b:Last>Passerini</b:Last>
            <b:First>F</b:First>
          </b:Person>
        </b:NameList>
      </b:Author>
    </b:Author>
    <b:Publisher>Josseey-Bass</b:Publisher>
    <b:RefOrder>3</b:RefOrder>
  </b:Source>
  <b:Source>
    <b:Tag>Mor13</b:Tag>
    <b:SourceType>Book</b:SourceType>
    <b:Guid>{63675B60-F3C3-447C-971F-F5C92D7A092B}</b:Guid>
    <b:Author>
      <b:Author>
        <b:NameList>
          <b:Person>
            <b:Last>Morgan</b:Last>
            <b:First>J</b:First>
          </b:Person>
          <b:Person>
            <b:Last>Dale</b:Last>
            <b:First>C</b:First>
          </b:Person>
        </b:NameList>
      </b:Author>
    </b:Author>
    <b:Title>Managing IT projects for business change</b:Title>
    <b:Year>2013</b:Year>
    <b:Publisher>The chartered institute of IT</b:Publisher>
    <b:URL>https://ebookcentral.proquest.com/lib/ncent-ebooks/detail.action?docID=1213993#</b:URL>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s>
</file>

<file path=customXml/itemProps1.xml><?xml version="1.0" encoding="utf-8"?>
<ds:datastoreItem xmlns:ds="http://schemas.openxmlformats.org/officeDocument/2006/customXml" ds:itemID="{7820FB39-A9D8-4CF3-9987-3123DCB91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6</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10-10T19:06:00Z</dcterms:modified>
</cp:coreProperties>
</file>